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17" w:type="dxa"/>
        <w:tblLook w:val="04A0" w:firstRow="1" w:lastRow="0" w:firstColumn="1" w:lastColumn="0" w:noHBand="0" w:noVBand="1"/>
      </w:tblPr>
      <w:tblGrid>
        <w:gridCol w:w="6237"/>
        <w:gridCol w:w="8080"/>
      </w:tblGrid>
      <w:tr w:rsidR="001D0593" w14:paraId="2BDB1FD3" w14:textId="77777777" w:rsidTr="00727DE5"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14:paraId="0FBDC708" w14:textId="00723130" w:rsidR="001D0593" w:rsidRPr="00C30A95" w:rsidRDefault="001D0593" w:rsidP="00727DE5">
            <w:pPr>
              <w:keepNext/>
              <w:keepLines/>
              <w:spacing w:after="240"/>
              <w:rPr>
                <w:rFonts w:ascii="Arial Narrow" w:hAnsi="Arial Narrow"/>
                <w:b/>
                <w:bCs/>
                <w:lang w:val="en-GB"/>
              </w:rPr>
            </w:pPr>
            <w:r w:rsidRPr="00C30A95">
              <w:rPr>
                <w:rFonts w:ascii="Arial Narrow" w:hAnsi="Arial Narrow"/>
                <w:b/>
                <w:bCs/>
                <w:lang w:val="en-GB"/>
              </w:rPr>
              <w:t>Country COVID-19 intra-action review (IAR)</w:t>
            </w:r>
          </w:p>
          <w:p w14:paraId="7E89448F" w14:textId="54265DFF" w:rsidR="001D0593" w:rsidRPr="00C30A95" w:rsidRDefault="001D0593" w:rsidP="00727DE5">
            <w:pPr>
              <w:keepNext/>
              <w:keepLines/>
              <w:rPr>
                <w:rFonts w:ascii="Arial Narrow" w:hAnsi="Arial Narrow"/>
                <w:b/>
                <w:bCs/>
                <w:lang w:val="en-GB"/>
              </w:rPr>
            </w:pPr>
            <w:r w:rsidRPr="00C30A95">
              <w:rPr>
                <w:rFonts w:ascii="Arial Narrow" w:hAnsi="Arial Narrow"/>
                <w:b/>
                <w:bCs/>
                <w:lang w:val="en-GB"/>
              </w:rPr>
              <w:t>Note-taking template</w:t>
            </w:r>
            <w:r w:rsidR="00727DE5">
              <w:rPr>
                <w:rFonts w:ascii="Arial Narrow" w:hAnsi="Arial Narrow"/>
                <w:b/>
                <w:bCs/>
                <w:lang w:val="en-GB"/>
              </w:rPr>
              <w:t>: Pillar 10, COVID-19 vaccination</w:t>
            </w:r>
          </w:p>
          <w:p w14:paraId="73182D2A" w14:textId="342A69BD" w:rsidR="001D0593" w:rsidRPr="00C30A95" w:rsidRDefault="00727DE5" w:rsidP="00727DE5">
            <w:pPr>
              <w:keepNext/>
              <w:keepLines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 xml:space="preserve">28 </w:t>
            </w:r>
            <w:r w:rsidR="0014221B">
              <w:rPr>
                <w:rFonts w:ascii="Arial Narrow" w:hAnsi="Arial Narrow"/>
                <w:b/>
                <w:bCs/>
                <w:lang w:val="en-GB"/>
              </w:rPr>
              <w:t>April</w:t>
            </w:r>
            <w:r w:rsidR="0014221B" w:rsidRPr="00C30A95">
              <w:rPr>
                <w:rFonts w:ascii="Arial Narrow" w:hAnsi="Arial Narrow"/>
                <w:b/>
                <w:bCs/>
                <w:lang w:val="en-GB"/>
              </w:rPr>
              <w:t xml:space="preserve"> </w:t>
            </w:r>
            <w:r w:rsidR="001D0593" w:rsidRPr="00C30A95">
              <w:rPr>
                <w:rFonts w:ascii="Arial Narrow" w:hAnsi="Arial Narrow"/>
                <w:b/>
                <w:bCs/>
                <w:lang w:val="en-GB"/>
              </w:rPr>
              <w:t>202</w:t>
            </w:r>
            <w:r w:rsidR="001D0593">
              <w:rPr>
                <w:rFonts w:ascii="Arial Narrow" w:hAnsi="Arial Narrow"/>
                <w:b/>
                <w:bCs/>
                <w:lang w:val="en-GB"/>
              </w:rPr>
              <w:t>1</w:t>
            </w:r>
          </w:p>
          <w:p w14:paraId="018990FC" w14:textId="77777777" w:rsidR="001D0593" w:rsidRPr="00C30A95" w:rsidRDefault="001D0593" w:rsidP="00023077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</w:p>
        </w:tc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</w:tcPr>
          <w:p w14:paraId="158BB63E" w14:textId="77777777" w:rsidR="001D0593" w:rsidRPr="00C30A95" w:rsidRDefault="001D0593" w:rsidP="00023077">
            <w:pPr>
              <w:keepNext/>
              <w:keepLines/>
              <w:jc w:val="right"/>
              <w:rPr>
                <w:rFonts w:asciiTheme="minorHAnsi" w:hAnsiTheme="minorHAnsi"/>
                <w:b/>
                <w:lang w:val="en-US"/>
              </w:rPr>
            </w:pPr>
            <w:r w:rsidRPr="00C30A95">
              <w:rPr>
                <w:rFonts w:asciiTheme="minorHAnsi" w:hAnsiTheme="minorHAnsi"/>
                <w:b/>
                <w:noProof/>
                <w:lang w:val="en-US"/>
              </w:rPr>
              <w:drawing>
                <wp:inline distT="0" distB="0" distL="0" distR="0" wp14:anchorId="1060A295" wp14:editId="6649DD72">
                  <wp:extent cx="1478280" cy="453671"/>
                  <wp:effectExtent l="0" t="0" r="762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401" cy="46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2C7121" w14:textId="77777777" w:rsidR="001D0593" w:rsidRDefault="001D0593" w:rsidP="00C4576B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601EA89" w14:textId="77777777" w:rsidR="001D0593" w:rsidRDefault="001D0593" w:rsidP="00C4576B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06A3893" w14:textId="348ADA65" w:rsidR="001D0593" w:rsidRDefault="00AF7E09" w:rsidP="00C4576B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Note</w:t>
      </w:r>
      <w:r>
        <w:rPr>
          <w:rFonts w:ascii="Arial" w:hAnsi="Arial" w:cs="Arial"/>
          <w:b/>
          <w:bCs/>
          <w:sz w:val="28"/>
          <w:szCs w:val="28"/>
          <w:lang w:val="en-US"/>
        </w:rPr>
        <w:t>-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taking template for 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Country COVID-19 </w:t>
      </w:r>
      <w:r w:rsidR="00C02B98" w:rsidRPr="00204817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204817" w:rsidRPr="00204817">
        <w:rPr>
          <w:rFonts w:ascii="Arial" w:hAnsi="Arial" w:cs="Arial"/>
          <w:b/>
          <w:bCs/>
          <w:sz w:val="28"/>
          <w:szCs w:val="28"/>
          <w:lang w:val="en-US"/>
        </w:rPr>
        <w:t>ra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>-Action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Review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 xml:space="preserve"> (IAR)</w:t>
      </w:r>
      <w:r w:rsidR="00B26EE7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3A582329" w14:textId="5E80DB4E" w:rsidR="00EA3E53" w:rsidRPr="00C8092B" w:rsidRDefault="00B26EE7" w:rsidP="001D0593">
      <w:pPr>
        <w:pBdr>
          <w:bottom w:val="single" w:sz="4" w:space="1" w:color="auto"/>
        </w:pBdr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Pillar 10: COVID-19 Vaccination</w:t>
      </w:r>
    </w:p>
    <w:p w14:paraId="6249AE3D" w14:textId="4DE92670" w:rsidR="00EA3E53" w:rsidRPr="00C8092B" w:rsidRDefault="00EA3E53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COUNTRY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]</w:t>
      </w:r>
    </w:p>
    <w:p w14:paraId="3FAE4BE7" w14:textId="42D46555" w:rsidR="00EA3E53" w:rsidRPr="00C8092B" w:rsidRDefault="00EA3E53" w:rsidP="00C4576B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Date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>(s)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of </w:t>
      </w:r>
      <w:r w:rsidR="00702A4C" w:rsidRPr="00C8092B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45727D">
        <w:rPr>
          <w:rFonts w:ascii="Arial" w:hAnsi="Arial" w:cs="Arial"/>
          <w:b/>
          <w:bCs/>
          <w:sz w:val="28"/>
          <w:szCs w:val="28"/>
          <w:lang w:val="en-US"/>
        </w:rPr>
        <w:t>ra</w:t>
      </w:r>
      <w:r w:rsidR="00702A4C" w:rsidRPr="00C8092B">
        <w:rPr>
          <w:rFonts w:ascii="Arial" w:hAnsi="Arial" w:cs="Arial"/>
          <w:b/>
          <w:bCs/>
          <w:sz w:val="28"/>
          <w:szCs w:val="28"/>
          <w:lang w:val="en-US"/>
        </w:rPr>
        <w:t>-Action Review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: 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DD/MM/YYYY</w:t>
      </w:r>
      <w:r w:rsidRPr="00C8092B">
        <w:rPr>
          <w:rFonts w:ascii="Arial" w:hAnsi="Arial" w:cs="Arial"/>
          <w:sz w:val="28"/>
          <w:szCs w:val="28"/>
          <w:highlight w:val="yellow"/>
          <w:lang w:val="en-US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76"/>
      </w:tblGrid>
      <w:tr w:rsidR="001D0593" w:rsidRPr="001D0593" w14:paraId="3CB7BE85" w14:textId="77777777" w:rsidTr="001D0593">
        <w:tc>
          <w:tcPr>
            <w:tcW w:w="14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3A1EAD" w14:textId="77777777" w:rsidR="001D0593" w:rsidRPr="001D0593" w:rsidRDefault="001D0593" w:rsidP="003A672A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767171" w:themeColor="background2" w:themeShade="80"/>
                <w:sz w:val="22"/>
                <w:szCs w:val="22"/>
                <w:lang w:val="en-US"/>
              </w:rPr>
            </w:pPr>
            <w:r w:rsidRPr="001D0593">
              <w:rPr>
                <w:rFonts w:ascii="Arial" w:hAnsi="Arial" w:cs="Arial"/>
                <w:b/>
                <w:bCs/>
                <w:i/>
                <w:iCs/>
                <w:color w:val="767171" w:themeColor="background2" w:themeShade="80"/>
                <w:sz w:val="22"/>
                <w:szCs w:val="22"/>
                <w:u w:val="single"/>
                <w:lang w:val="en-US"/>
              </w:rPr>
              <w:t>Instructions</w:t>
            </w:r>
            <w:r w:rsidRPr="001D0593">
              <w:rPr>
                <w:rFonts w:ascii="Arial" w:hAnsi="Arial" w:cs="Arial"/>
                <w:b/>
                <w:bCs/>
                <w:i/>
                <w:iCs/>
                <w:color w:val="767171" w:themeColor="background2" w:themeShade="80"/>
                <w:sz w:val="22"/>
                <w:szCs w:val="22"/>
                <w:lang w:val="en-US"/>
              </w:rPr>
              <w:t>:</w:t>
            </w:r>
          </w:p>
        </w:tc>
      </w:tr>
      <w:tr w:rsidR="001D0593" w:rsidRPr="001D0593" w14:paraId="6B075140" w14:textId="77777777" w:rsidTr="001D0593">
        <w:tc>
          <w:tcPr>
            <w:tcW w:w="14276" w:type="dxa"/>
            <w:tcBorders>
              <w:left w:val="single" w:sz="4" w:space="0" w:color="auto"/>
              <w:right w:val="single" w:sz="4" w:space="0" w:color="auto"/>
            </w:tcBorders>
          </w:tcPr>
          <w:p w14:paraId="7014DA4B" w14:textId="77777777" w:rsidR="001D0593" w:rsidRPr="001D0593" w:rsidRDefault="001D0593" w:rsidP="003A672A">
            <w:pPr>
              <w:spacing w:after="0" w:line="240" w:lineRule="auto"/>
              <w:rPr>
                <w:rFonts w:ascii="Arial" w:hAnsi="Arial" w:cs="Arial"/>
                <w:i/>
                <w:iCs/>
                <w:color w:val="767171" w:themeColor="background2" w:themeShade="80"/>
                <w:sz w:val="22"/>
                <w:szCs w:val="22"/>
                <w:u w:val="single"/>
                <w:lang w:val="en-US"/>
              </w:rPr>
            </w:pPr>
          </w:p>
        </w:tc>
      </w:tr>
      <w:tr w:rsidR="001D0593" w:rsidRPr="004F31CF" w14:paraId="28E7434E" w14:textId="77777777" w:rsidTr="001D0593">
        <w:tc>
          <w:tcPr>
            <w:tcW w:w="14276" w:type="dxa"/>
            <w:tcBorders>
              <w:left w:val="single" w:sz="4" w:space="0" w:color="auto"/>
              <w:right w:val="single" w:sz="4" w:space="0" w:color="auto"/>
            </w:tcBorders>
          </w:tcPr>
          <w:p w14:paraId="12C4F492" w14:textId="77777777" w:rsidR="001D0593" w:rsidRPr="001D0593" w:rsidRDefault="001D0593" w:rsidP="003A672A">
            <w:pPr>
              <w:pStyle w:val="ListParagraph"/>
              <w:numPr>
                <w:ilvl w:val="0"/>
                <w:numId w:val="7"/>
              </w:numPr>
              <w:spacing w:after="120" w:line="240" w:lineRule="auto"/>
              <w:ind w:left="567"/>
              <w:contextualSpacing w:val="0"/>
              <w:jc w:val="both"/>
              <w:rPr>
                <w:rFonts w:ascii="Arial" w:hAnsi="Arial" w:cs="Arial"/>
                <w:i/>
                <w:iCs/>
                <w:color w:val="767171" w:themeColor="background2" w:themeShade="80"/>
              </w:rPr>
            </w:pPr>
            <w:r w:rsidRPr="001D0593">
              <w:rPr>
                <w:rFonts w:ascii="Arial" w:hAnsi="Arial" w:cs="Arial"/>
                <w:i/>
                <w:iCs/>
                <w:color w:val="767171" w:themeColor="background2" w:themeShade="80"/>
              </w:rPr>
              <w:t>This template will be used by the notetaker during the IAR.</w:t>
            </w:r>
          </w:p>
        </w:tc>
      </w:tr>
      <w:tr w:rsidR="001D0593" w:rsidRPr="004F31CF" w14:paraId="79CFB398" w14:textId="77777777" w:rsidTr="001D0593">
        <w:tc>
          <w:tcPr>
            <w:tcW w:w="14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19360" w14:textId="0F607E5D" w:rsidR="001D0593" w:rsidRPr="001D0593" w:rsidRDefault="001D0593" w:rsidP="003A672A">
            <w:pPr>
              <w:pStyle w:val="ListParagraph"/>
              <w:numPr>
                <w:ilvl w:val="0"/>
                <w:numId w:val="7"/>
              </w:numPr>
              <w:spacing w:after="120" w:line="240" w:lineRule="auto"/>
              <w:ind w:left="567"/>
              <w:contextualSpacing w:val="0"/>
              <w:jc w:val="both"/>
              <w:rPr>
                <w:rFonts w:ascii="Arial" w:hAnsi="Arial" w:cs="Arial"/>
                <w:i/>
                <w:iCs/>
                <w:color w:val="767171" w:themeColor="background2" w:themeShade="80"/>
              </w:rPr>
            </w:pPr>
            <w:r w:rsidRPr="001D0593">
              <w:rPr>
                <w:rFonts w:ascii="Arial" w:hAnsi="Arial" w:cs="Arial"/>
                <w:i/>
                <w:iCs/>
                <w:color w:val="767171" w:themeColor="background2" w:themeShade="80"/>
              </w:rPr>
              <w:t>In the table, the sections on “Best practices” and on “Challenges” should be completed during the session “STEP 1”. The section on “</w:t>
            </w:r>
            <w:r w:rsidR="00E330A5">
              <w:rPr>
                <w:rFonts w:ascii="Arial" w:hAnsi="Arial" w:cs="Arial"/>
                <w:i/>
                <w:iCs/>
                <w:color w:val="767171" w:themeColor="background2" w:themeShade="80"/>
              </w:rPr>
              <w:t>Prioritized</w:t>
            </w:r>
            <w:r w:rsidRPr="001D0593">
              <w:rPr>
                <w:rFonts w:ascii="Arial" w:hAnsi="Arial" w:cs="Arial"/>
                <w:i/>
                <w:iCs/>
                <w:color w:val="767171" w:themeColor="background2" w:themeShade="80"/>
              </w:rPr>
              <w:t xml:space="preserve"> actions” should be completed during the session “STEP 2”.</w:t>
            </w:r>
          </w:p>
        </w:tc>
      </w:tr>
    </w:tbl>
    <w:p w14:paraId="1A0CE878" w14:textId="62E6F967" w:rsidR="0038089D" w:rsidRPr="001D0593" w:rsidRDefault="0038089D" w:rsidP="0038089D">
      <w:pPr>
        <w:spacing w:line="240" w:lineRule="auto"/>
        <w:jc w:val="both"/>
        <w:rPr>
          <w:rFonts w:ascii="Arial" w:hAnsi="Arial" w:cs="Arial"/>
          <w:i/>
          <w:iCs/>
          <w:color w:val="336666"/>
          <w:lang w:val="en-GB"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551FEE" w:rsidRPr="00C8092B" w14:paraId="0C898EA8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1EA02273" w14:textId="16CE230E" w:rsidR="00551FEE" w:rsidRPr="00C8092B" w:rsidRDefault="00551FEE" w:rsidP="00551FEE">
            <w:pPr>
              <w:spacing w:after="0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bookmarkStart w:id="0" w:name="_Hlk484588110"/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00565F10" w14:textId="4CC26E3F" w:rsidR="00551FEE" w:rsidRDefault="00947DEA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Document </w:t>
            </w:r>
            <w:r w:rsidR="00906EAD">
              <w:rPr>
                <w:rFonts w:ascii="Arial" w:hAnsi="Arial" w:cs="Arial"/>
                <w:b/>
                <w:lang w:val="en-GB"/>
              </w:rPr>
              <w:t>Existing Systems</w:t>
            </w:r>
          </w:p>
        </w:tc>
      </w:tr>
      <w:tr w:rsidR="00005D3A" w:rsidRPr="004F31CF" w14:paraId="470121D8" w14:textId="77777777" w:rsidTr="00724C60">
        <w:tc>
          <w:tcPr>
            <w:tcW w:w="715" w:type="dxa"/>
            <w:gridSpan w:val="2"/>
            <w:shd w:val="clear" w:color="auto" w:fill="auto"/>
            <w:vAlign w:val="center"/>
          </w:tcPr>
          <w:p w14:paraId="04119DC0" w14:textId="77777777" w:rsidR="00005D3A" w:rsidRPr="00F13A02" w:rsidRDefault="00005D3A" w:rsidP="00F13A02">
            <w:pPr>
              <w:spacing w:after="0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eastAsia="en-US" w:bidi="ar-SA"/>
              </w:rPr>
            </w:pPr>
          </w:p>
        </w:tc>
        <w:tc>
          <w:tcPr>
            <w:tcW w:w="3726" w:type="dxa"/>
            <w:shd w:val="clear" w:color="auto" w:fill="auto"/>
            <w:vAlign w:val="center"/>
          </w:tcPr>
          <w:p w14:paraId="32DD946F" w14:textId="77777777" w:rsidR="00005D3A" w:rsidRDefault="00005D3A" w:rsidP="008978F0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79943D50" w14:textId="5615713F" w:rsidR="00005D3A" w:rsidRDefault="000E2754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Note if new</w:t>
            </w:r>
            <w:r w:rsidR="005948D5">
              <w:rPr>
                <w:rFonts w:ascii="Arial" w:hAnsi="Arial" w:cs="Arial"/>
                <w:b/>
                <w:lang w:val="en-GB"/>
              </w:rPr>
              <w:t xml:space="preserve"> programme or adaptations to existing systems were required</w:t>
            </w:r>
          </w:p>
        </w:tc>
      </w:tr>
      <w:tr w:rsidR="00724C60" w:rsidRPr="004F31CF" w14:paraId="09DB9F57" w14:textId="77777777" w:rsidTr="00724C60">
        <w:tc>
          <w:tcPr>
            <w:tcW w:w="715" w:type="dxa"/>
            <w:gridSpan w:val="2"/>
            <w:shd w:val="clear" w:color="auto" w:fill="auto"/>
            <w:vAlign w:val="center"/>
          </w:tcPr>
          <w:p w14:paraId="09AE7FE7" w14:textId="0E9FF469" w:rsidR="00724C60" w:rsidRPr="001D0593" w:rsidRDefault="00F13A02" w:rsidP="00F13A02">
            <w:pPr>
              <w:spacing w:after="0"/>
              <w:jc w:val="center"/>
              <w:rPr>
                <w:rFonts w:ascii="Arial" w:eastAsia="Calibri" w:hAnsi="Arial" w:cs="Arial"/>
                <w:b/>
                <w:lang w:eastAsia="en-US"/>
              </w:rPr>
            </w:pPr>
            <w:r w:rsidRPr="001D0593">
              <w:rPr>
                <w:rFonts w:ascii="Arial" w:eastAsia="Calibri" w:hAnsi="Arial" w:cs="Arial"/>
                <w:b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14326C19" w14:textId="262A1FA2" w:rsidR="00724C60" w:rsidRPr="001D0593" w:rsidRDefault="00C956E8" w:rsidP="008978F0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P</w:t>
            </w:r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rogramme</w:t>
            </w:r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s</w:t>
            </w:r>
            <w:proofErr w:type="spellEnd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for </w:t>
            </w:r>
            <w:proofErr w:type="spellStart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vaccination</w:t>
            </w:r>
            <w:proofErr w:type="spellEnd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of</w:t>
            </w:r>
            <w:proofErr w:type="spellEnd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COVID-19 </w:t>
            </w:r>
            <w:proofErr w:type="spellStart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risk</w:t>
            </w:r>
            <w:proofErr w:type="spellEnd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="008978F0"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groups</w:t>
            </w:r>
            <w:proofErr w:type="spellEnd"/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6D69AB40" w14:textId="77777777" w:rsidR="00724C60" w:rsidRDefault="00724C60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724C60" w:rsidRPr="004F31CF" w14:paraId="6B916425" w14:textId="77777777" w:rsidTr="00724C60">
        <w:tc>
          <w:tcPr>
            <w:tcW w:w="715" w:type="dxa"/>
            <w:gridSpan w:val="2"/>
            <w:shd w:val="clear" w:color="auto" w:fill="auto"/>
            <w:vAlign w:val="center"/>
          </w:tcPr>
          <w:p w14:paraId="1B2AD7DA" w14:textId="2970205C" w:rsidR="00724C60" w:rsidRPr="001D0593" w:rsidRDefault="00F13A02" w:rsidP="00F13A02">
            <w:pPr>
              <w:spacing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eastAsia="en-US" w:bidi="ar-SA"/>
              </w:rPr>
            </w:pPr>
            <w:r w:rsidRPr="001D0593">
              <w:rPr>
                <w:rFonts w:ascii="Arial" w:eastAsia="Calibri" w:hAnsi="Arial" w:cs="Arial"/>
                <w:b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497C89D2" w14:textId="45EA6766" w:rsidR="00724C60" w:rsidRPr="001D0593" w:rsidRDefault="00B63355" w:rsidP="00B63355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n-GB" w:eastAsia="en-US" w:bidi="ar-SA"/>
              </w:rPr>
            </w:pP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National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Immunization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Technical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Advisory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Group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(NITAG)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49C0267D" w14:textId="77777777" w:rsidR="00724C60" w:rsidRDefault="00724C60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724C60" w:rsidRPr="004F31CF" w14:paraId="7AE7AE05" w14:textId="77777777" w:rsidTr="00326BEE">
        <w:tc>
          <w:tcPr>
            <w:tcW w:w="71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63D9C" w14:textId="4D963673" w:rsidR="00724C60" w:rsidRPr="001D0593" w:rsidRDefault="00F13A02" w:rsidP="00F13A02">
            <w:pPr>
              <w:spacing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eastAsia="en-US" w:bidi="ar-SA"/>
              </w:rPr>
            </w:pPr>
            <w:r w:rsidRPr="001D0593">
              <w:rPr>
                <w:rFonts w:ascii="Arial" w:eastAsia="Calibri" w:hAnsi="Arial" w:cs="Arial"/>
                <w:b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BDE5F" w14:textId="385DC1FB" w:rsidR="00724C60" w:rsidRPr="001D0593" w:rsidRDefault="000244D9" w:rsidP="000244D9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n-GB" w:eastAsia="en-US" w:bidi="ar-SA"/>
              </w:rPr>
            </w:pPr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Adverse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events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following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immunization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(AEFI)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causality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assessment</w:t>
            </w:r>
            <w:proofErr w:type="spellEnd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1D0593">
              <w:rPr>
                <w:rFonts w:ascii="Arial" w:eastAsia="Calibri" w:hAnsi="Arial" w:cs="Arial"/>
                <w:b/>
                <w:i/>
                <w:sz w:val="22"/>
                <w:szCs w:val="22"/>
                <w:lang w:val="pt-PT" w:eastAsia="en-US" w:bidi="ar-SA"/>
              </w:rPr>
              <w:t>committee</w:t>
            </w:r>
            <w:proofErr w:type="spellEnd"/>
          </w:p>
        </w:tc>
        <w:tc>
          <w:tcPr>
            <w:tcW w:w="972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4EB0F7" w14:textId="77777777" w:rsidR="00724C60" w:rsidRDefault="00724C60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326BEE" w:rsidRPr="004F31CF" w14:paraId="03D0DDC3" w14:textId="77777777" w:rsidTr="00326BEE">
        <w:tc>
          <w:tcPr>
            <w:tcW w:w="4441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FE662A" w14:textId="77777777" w:rsidR="00326BEE" w:rsidRPr="001D0593" w:rsidRDefault="00326BEE" w:rsidP="00551FEE">
            <w:pPr>
              <w:spacing w:after="0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n-GB" w:eastAsia="en-US" w:bidi="ar-SA"/>
              </w:rPr>
            </w:pPr>
          </w:p>
        </w:tc>
        <w:tc>
          <w:tcPr>
            <w:tcW w:w="9729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A24227" w14:textId="77777777" w:rsidR="00326BEE" w:rsidRDefault="00326BEE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551FEE" w:rsidRPr="00C8092B" w14:paraId="3EFADC8C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48C98FBD" w14:textId="0432C08B" w:rsidR="00551FEE" w:rsidRPr="00C8092B" w:rsidRDefault="00551FEE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13C9C798" w14:textId="79D85645" w:rsidR="00551FEE" w:rsidRPr="00C8092B" w:rsidRDefault="00551FEE" w:rsidP="00551FEE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ction A: Regulatory Preparedness</w:t>
            </w:r>
          </w:p>
        </w:tc>
      </w:tr>
      <w:tr w:rsidR="00551FEE" w:rsidRPr="00C8092B" w14:paraId="48A4541F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29829A47" w14:textId="77777777" w:rsidR="00551FEE" w:rsidRPr="00C8092B" w:rsidRDefault="00551FEE" w:rsidP="00551FE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12655A5B" w14:textId="77777777" w:rsidR="00551FEE" w:rsidRPr="00C8092B" w:rsidRDefault="00551FEE" w:rsidP="00551FE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55481040" w14:textId="77777777" w:rsidR="00551FEE" w:rsidRPr="00C8092B" w:rsidRDefault="00551FEE" w:rsidP="00551FEE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551FEE" w:rsidRPr="004F31CF" w14:paraId="4A6E1CB0" w14:textId="77777777" w:rsidTr="008234EF">
        <w:trPr>
          <w:trHeight w:val="864"/>
        </w:trPr>
        <w:tc>
          <w:tcPr>
            <w:tcW w:w="691" w:type="dxa"/>
            <w:vAlign w:val="center"/>
          </w:tcPr>
          <w:p w14:paraId="633C002D" w14:textId="0509D13E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0FDFB32A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13E90C8E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6E936333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7517D89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7C49BAB8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338D2FC3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551FEE" w:rsidRPr="004F31CF" w14:paraId="719BAC35" w14:textId="77777777" w:rsidTr="008234EF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7D4F6566" w14:textId="313CD024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69F1F59C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3181ADD8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02684FBF" w14:textId="56F7053E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5D910A31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040DE82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6C7FF57" w14:textId="73A4D97F" w:rsidR="00551FEE" w:rsidRPr="00D8027E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551FEE" w:rsidRPr="004F31CF" w14:paraId="0257F4D9" w14:textId="77777777" w:rsidTr="008234EF">
        <w:trPr>
          <w:trHeight w:val="864"/>
        </w:trPr>
        <w:tc>
          <w:tcPr>
            <w:tcW w:w="691" w:type="dxa"/>
            <w:vAlign w:val="center"/>
          </w:tcPr>
          <w:p w14:paraId="7C2A6AE8" w14:textId="4F23F362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025437A7" w14:textId="4AAF49C2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5FAA6A23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3E7AE66" w14:textId="27B6A652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51756F5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0B6FAD34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A1A69C2" w14:textId="56546035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551FEE" w:rsidRPr="00C8092B" w14:paraId="53A1BD11" w14:textId="77777777" w:rsidTr="008234EF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7595E4AF" w14:textId="35C64298" w:rsidR="00551FEE" w:rsidRPr="00C8092B" w:rsidRDefault="00551FEE" w:rsidP="00551FE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1272FFFE" w14:textId="59760A9F" w:rsidR="00551FEE" w:rsidRPr="00C8092B" w:rsidRDefault="00551FEE" w:rsidP="00551FE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60D374D6" w14:textId="77777777" w:rsidR="00551FEE" w:rsidRPr="00C8092B" w:rsidRDefault="00551FEE" w:rsidP="00551FE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2B360D1C" w14:textId="77777777" w:rsidR="00551FEE" w:rsidRPr="00C8092B" w:rsidRDefault="00551FEE" w:rsidP="00551FE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0967FE07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125E115D" w14:textId="6B23DFC6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3DCCCB17" w14:textId="499A0C1A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749814EF" w14:textId="633749A2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551FEE" w:rsidRPr="004F31CF" w14:paraId="5605BD69" w14:textId="77777777" w:rsidTr="00932DD0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0DD95E3D" w14:textId="163A1D19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5CF5375A" w14:textId="61BD8FD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0EEB6DA8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65954FB" w14:textId="78DA7143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54CF6DF8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34BAB4E9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6C1E007D" w14:textId="79BB251C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551FEE" w:rsidRPr="004F31CF" w14:paraId="5A60BE06" w14:textId="77777777" w:rsidTr="00932DD0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4AF60D37" w14:textId="4C66C93D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5C65CCC6" w14:textId="1E4319EE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0F46811A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86DAC69" w14:textId="1ED37A6B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320C28A6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1780309D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27C01E0" w14:textId="2BD5B561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551FEE" w:rsidRPr="004F31CF" w14:paraId="265C7FC8" w14:textId="77777777" w:rsidTr="00932DD0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0558E9B8" w14:textId="459ED4D4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3F0AF583" w14:textId="79579331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FB6B843" w14:textId="77777777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27968E0" w14:textId="0FC7A6C1" w:rsidR="00551FEE" w:rsidRPr="00C8092B" w:rsidRDefault="00551FEE" w:rsidP="00551FEE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7954E75E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493CF643" w14:textId="77777777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26B91B64" w14:textId="42C03E95" w:rsidR="00551FEE" w:rsidRPr="00C8092B" w:rsidRDefault="00551FEE" w:rsidP="00551FEE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551FEE" w:rsidRPr="00C8092B" w14:paraId="4FBB499E" w14:textId="77777777" w:rsidTr="00932DD0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700A7627" w14:textId="5F040C76" w:rsidR="00551FEE" w:rsidRPr="00C8092B" w:rsidRDefault="00551FEE" w:rsidP="00551FE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5C63B731" w14:textId="395EF172" w:rsidR="00551FEE" w:rsidRPr="00C8092B" w:rsidRDefault="00551FEE" w:rsidP="00551FE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7877CAE8" w14:textId="77777777" w:rsidR="00551FEE" w:rsidRPr="00C8092B" w:rsidRDefault="00551FEE" w:rsidP="00551FE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26B02D01" w14:textId="77777777" w:rsidR="00551FEE" w:rsidRPr="00C8092B" w:rsidRDefault="00551FEE" w:rsidP="00551FE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7C2A2689" w14:textId="58FDF7DA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4F31CF" w14:paraId="627030EB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441FC0EF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113968A5" w14:textId="02F2DEEA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ction B: Planning, Coordination, &amp; Service Delivery</w:t>
            </w:r>
          </w:p>
        </w:tc>
      </w:tr>
      <w:tr w:rsidR="00AA1707" w:rsidRPr="00C8092B" w14:paraId="009B7DEB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0511A34E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10B2AB73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31681286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4F31CF" w14:paraId="1DFD6633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683A4EA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1FE9266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4E74184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56D3950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0E0A4EA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3C78D761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02EB753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6E67D3A1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1D467F7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3495711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641F7BC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6DC82F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749A343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5AD2426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4F4A3F36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6F5DFA62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202EBF9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3C79310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105A378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010FE0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56EF018D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A1B6D5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93E8AC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25AC5474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035B6D94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65877080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17F3BF03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7CF387C4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726926E4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5F30AF7E" w14:textId="39D7053A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69C96E4E" w14:textId="06425F7F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6F999800" w14:textId="75372F84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4F31CF" w14:paraId="7EF86221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4705F27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4A32850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0F2675A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517C30C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4691DF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6FAF390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02B0F5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7EDD2B17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19D990E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4A991D7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6F0C9B3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51AAD11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21251A6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2773C01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1E9CC27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53EBC571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05CB05B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58A7412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37A6E4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AE6354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5C95915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0F5C68A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1FCE99B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12DDE73E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1702503A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4ECC822F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16AB18FF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3CEAB2E6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221A5863" w14:textId="68076A9A" w:rsidR="00D8027E" w:rsidRDefault="00D8027E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C8092B" w14:paraId="26ACEC2F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30A8B47B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5320A6D4" w14:textId="3C3B0F7E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ction C: Funding</w:t>
            </w:r>
          </w:p>
        </w:tc>
      </w:tr>
      <w:tr w:rsidR="00AA1707" w:rsidRPr="00C8092B" w14:paraId="1C06383F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52ED8065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7C637ACE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0F6B220E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4F31CF" w14:paraId="0C265D47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35A8957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1F7AC22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43766C4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3124455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5785163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7B2F0C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6CB311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3576D01E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36D5293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2A99D95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6B340D0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6E50D1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5C33870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3FCF7A9F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59FFB42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16533F60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2A1AF12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66A15DD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579A260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FB1860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686E955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75637D7F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04D2640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0AA830E6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12B30485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78C11018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21936840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2F1318B9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0825CBB8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7168AA2A" w14:textId="7E4A0BC0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5754F974" w14:textId="359B226B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71F2BC11" w14:textId="3964F773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4F31CF" w14:paraId="6434C155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2D0508E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3533E64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3151F0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C536FE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7FA065B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3DD2A581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5524148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7477F61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56E9B37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5E97CBE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007642A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53E88D9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1B8C89D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98FB91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19BCA0F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331909A4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392828A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54AC119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682BAAE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6E48C3C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788B6AED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17920AC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58B501F5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671DBC4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6293B929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583338E7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401ADC0C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617881F0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7F91824A" w14:textId="40CE373B" w:rsidR="00AA1707" w:rsidRDefault="00AA1707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806638" w14:paraId="51CA474F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51E5A092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714DD3FB" w14:textId="255962BD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Section D: Supply Chain &amp; Waste Management </w:t>
            </w:r>
          </w:p>
        </w:tc>
      </w:tr>
      <w:tr w:rsidR="00AA1707" w:rsidRPr="00C8092B" w14:paraId="56F36851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581E76BE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23BE3715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5353F539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4F31CF" w14:paraId="41E4F7FE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52F5D8B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3C88F1C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6CAF2ED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17A4AAA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333732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07D578A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2381B40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26847F85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080A97A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1967B27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3A37255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09FB8A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3A7C57F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4F4711C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4817C25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60F4FD37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441CD05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20711D8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E85A26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57B4EAC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52A03441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6701788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3E79C7D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20C4C1EC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31A30CF6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5734F502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25A83E0C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4261108D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500AE3BE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37504643" w14:textId="28954B33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1DA455C7" w14:textId="05594206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447B7A2D" w14:textId="4C30CA76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4F31CF" w14:paraId="07B4682F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4CCFD03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5B7449F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17465D1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016E762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05B7897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6D2259A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59D6277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3574AD0C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2F0D7AC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332C553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46CD59B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EF8D48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3AFDCDE1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35D0093B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08FEE3C5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3B45DB6E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581F6CD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489F58E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421BBB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3D2ACDE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E2A8EEF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31BA2325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4CE2FE62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747E45F1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01FFDF09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501C081A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5E6FB140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7DEFD2FE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42299FD6" w14:textId="6A851427" w:rsidR="00AA1707" w:rsidRDefault="00AA1707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4F31CF" w14:paraId="40586F9D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0A474591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6B449015" w14:textId="2A769398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Section E: </w:t>
            </w:r>
            <w:r w:rsidR="00B40CF1" w:rsidRPr="00B40CF1">
              <w:rPr>
                <w:rFonts w:ascii="Arial" w:hAnsi="Arial" w:cs="Arial"/>
                <w:b/>
                <w:lang w:val="en-GB"/>
              </w:rPr>
              <w:t>Human Resource Management &amp; Training</w:t>
            </w:r>
          </w:p>
        </w:tc>
      </w:tr>
      <w:tr w:rsidR="00AA1707" w:rsidRPr="00C8092B" w14:paraId="36EF610B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1BBEA8CA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7C5DFD2F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3CC6EFEE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4F31CF" w14:paraId="782B5591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186AA5D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4E68B71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245D27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6BA7ED8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4504D21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37ABB2D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50F8E9B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67ABB02F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317E831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5D77633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482623B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A355BE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6C12A14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1C0FE4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03E79E2C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5C9BAD12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4092EFB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6003F86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135C8F7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60F85CC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330B75D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59B47A2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BBEAA6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2A18E252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5B4B775C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792EECDE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184208CC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38582F3C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133610D1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17AF2F3F" w14:textId="3E3136DF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36B433FE" w14:textId="4D814C43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3A3B6247" w14:textId="5CE5B5F3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4F31CF" w14:paraId="59ED791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1C2FDF4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7396110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5F17BF5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D13397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558FE55D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0C5F12E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664F3E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70BC4B30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064AA26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7845DEE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2B8428D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081EB41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1CEEB75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0CFD0D55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62F51F3D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1EAD8086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029D5D1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6A08D72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7032DBE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6A2BB4A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9BEC5F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16BE216D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1715140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3C7BD20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01284876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017077B1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52AC63D8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3A7F30B1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0E6315C8" w14:textId="582E6FBA" w:rsidR="00AA1707" w:rsidRDefault="00AA1707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C8092B" w14:paraId="68E6EFE1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5C554C54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4F5E1F63" w14:textId="5C60E940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Section F: </w:t>
            </w:r>
            <w:r w:rsidR="00347728">
              <w:rPr>
                <w:rFonts w:ascii="Arial" w:hAnsi="Arial" w:cs="Arial"/>
                <w:b/>
                <w:lang w:val="en-GB"/>
              </w:rPr>
              <w:t xml:space="preserve">Vaccine Acceptance </w:t>
            </w:r>
            <w:r w:rsidR="005250F7">
              <w:rPr>
                <w:rFonts w:ascii="Arial" w:hAnsi="Arial" w:cs="Arial"/>
                <w:b/>
                <w:lang w:val="en-GB"/>
              </w:rPr>
              <w:t xml:space="preserve">&amp; </w:t>
            </w:r>
            <w:r>
              <w:rPr>
                <w:rFonts w:ascii="Arial" w:hAnsi="Arial" w:cs="Arial"/>
                <w:b/>
                <w:lang w:val="en-GB"/>
              </w:rPr>
              <w:t>Demand</w:t>
            </w:r>
          </w:p>
        </w:tc>
      </w:tr>
      <w:tr w:rsidR="00AA1707" w:rsidRPr="00C8092B" w14:paraId="3ED65B3A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7E8D7F8C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156324E2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178AB1DE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4F31CF" w14:paraId="269555AC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4076A82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231D78B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3CAE010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A6ACBA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6E148D0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573360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4FEBDD4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1243FC71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4A046FA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273BBD5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39DBBFD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3E5BAA5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5DA3BD6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6DA4F4E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6C54F4E6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10B6FF46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5538294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66948BC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6BC2CB8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B06AE0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3A4FB83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1F5BA047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9208C6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089B698B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576BC837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5CECD120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041FAF17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4E8CBF80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4EB2C0DE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4D2CBD61" w14:textId="68F69971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486A21CE" w14:textId="00D93EC7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2A9FC76F" w14:textId="1B027B9A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4F31CF" w14:paraId="19A40ED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3A9DF2C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5878300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15D79E6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0BE422F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4A1F3ABF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2B1D8E6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27EBBC5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25C60DE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45D96C4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411AA48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36276BC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15E476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38E5DDEF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657FF768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79434BF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1F108051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3A0F782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7E8092C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58CDC9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7F7CBD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68541DB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E06010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47623ED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51EFF935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5717533B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34E0D3EE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302F0E9B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18500C2E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08811D7F" w14:textId="749AA965" w:rsidR="00AA1707" w:rsidRDefault="00AA1707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C8092B" w14:paraId="7A36B363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715CF3E7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1605DE88" w14:textId="58C1BA3E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Section G: Vaccine Safety </w:t>
            </w:r>
          </w:p>
        </w:tc>
      </w:tr>
      <w:tr w:rsidR="00AA1707" w:rsidRPr="00C8092B" w14:paraId="2F2C823D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1F8CCEB5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77E2C566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51BBDD7A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4F31CF" w14:paraId="1B6A51F2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598D2DB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18205B6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C5ED9D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DD867D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0213C52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4B7EFED2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6202AB1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3681DD01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58D67A6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37233BF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5DC0CF3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8DB6D2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24F7D6D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52F92C1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3C1CC36C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4F31CF" w14:paraId="1782EAAA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2F082FE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68218D4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6A359BA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5A1651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3BAFA36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5C1D93C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5BABA1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14437DD0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1471469D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58AEBA1E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4226FCDF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6CBFC708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2D7A3A1A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7C3E4A6F" w14:textId="51937952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7CBA752A" w14:textId="65100DB5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182DBB61" w14:textId="4FDD6B5A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4F31CF" w14:paraId="3E0E03B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4513C45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225F659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40C8351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5BAA26F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29A4FF7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39E91AC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EB4EDA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4F31CF" w14:paraId="3032C3E4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3AB0B050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2768AF1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761146B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0FD2BA0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2236F5B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317CFAD2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22AF0A81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806638" w14:paraId="32A425F1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2691D12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431292E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3A9A5C7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ED9418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7FB4AAA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51034F69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070A5679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7CA404A7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5E505B0D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4BC1ED05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69AEB6D9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6EA9A175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6C6171F0" w14:textId="1B12CD25" w:rsidR="00AA1707" w:rsidRDefault="00AA1707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"/>
        <w:gridCol w:w="24"/>
        <w:gridCol w:w="3726"/>
        <w:gridCol w:w="3484"/>
        <w:gridCol w:w="6245"/>
      </w:tblGrid>
      <w:tr w:rsidR="00AA1707" w:rsidRPr="00C8092B" w14:paraId="531A5BCC" w14:textId="77777777" w:rsidTr="001D0593">
        <w:tc>
          <w:tcPr>
            <w:tcW w:w="4441" w:type="dxa"/>
            <w:gridSpan w:val="3"/>
            <w:shd w:val="clear" w:color="auto" w:fill="767171" w:themeFill="background2" w:themeFillShade="80"/>
            <w:vAlign w:val="center"/>
          </w:tcPr>
          <w:p w14:paraId="3C2923A8" w14:textId="77777777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gridSpan w:val="2"/>
            <w:shd w:val="clear" w:color="auto" w:fill="auto"/>
            <w:vAlign w:val="center"/>
          </w:tcPr>
          <w:p w14:paraId="1149B110" w14:textId="33C0D77C" w:rsidR="00AA1707" w:rsidRPr="00C8092B" w:rsidRDefault="00AA1707" w:rsidP="00FD3E9D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ction H: Monitoring &amp; Evaluation</w:t>
            </w:r>
          </w:p>
        </w:tc>
      </w:tr>
      <w:tr w:rsidR="00AA1707" w:rsidRPr="00C8092B" w14:paraId="5653CF74" w14:textId="77777777" w:rsidTr="001D0593"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354088A9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07C79649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0EDD2EA9" w14:textId="77777777" w:rsidR="00AA1707" w:rsidRPr="00C8092B" w:rsidRDefault="00AA1707" w:rsidP="00FD3E9D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AA1707" w:rsidRPr="00806638" w14:paraId="24965289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684A689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099C0FD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4318D63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2ADFDD45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6938644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336AD054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23C701A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806638" w14:paraId="3B411D31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35E90B7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4869A8D3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187E834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87E8EA9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/>
            <w:vAlign w:val="center"/>
          </w:tcPr>
          <w:p w14:paraId="3A33C3C2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6EE9C590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94D0838" w14:textId="77777777" w:rsidR="00AA1707" w:rsidRPr="00D8027E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806638" w14:paraId="3606B83F" w14:textId="77777777" w:rsidTr="00FD3E9D">
        <w:trPr>
          <w:trHeight w:val="864"/>
        </w:trPr>
        <w:tc>
          <w:tcPr>
            <w:tcW w:w="691" w:type="dxa"/>
            <w:vAlign w:val="center"/>
          </w:tcPr>
          <w:p w14:paraId="4C09BA4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50" w:type="dxa"/>
            <w:gridSpan w:val="2"/>
            <w:shd w:val="clear" w:color="auto" w:fill="auto"/>
            <w:vAlign w:val="center"/>
          </w:tcPr>
          <w:p w14:paraId="2C3B97E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practic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053F1A3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60DC6FCA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03B975BF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7CE6E04C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4037C17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AA1707" w:rsidRPr="00C8092B" w14:paraId="53EAE2C5" w14:textId="77777777" w:rsidTr="00FD3E9D">
        <w:trPr>
          <w:trHeight w:val="864"/>
        </w:trPr>
        <w:tc>
          <w:tcPr>
            <w:tcW w:w="691" w:type="dxa"/>
            <w:shd w:val="clear" w:color="auto" w:fill="F2F2F2"/>
            <w:vAlign w:val="center"/>
          </w:tcPr>
          <w:p w14:paraId="3AD70894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50" w:type="dxa"/>
            <w:gridSpan w:val="2"/>
            <w:shd w:val="clear" w:color="auto" w:fill="F2F2F2"/>
            <w:vAlign w:val="center"/>
          </w:tcPr>
          <w:p w14:paraId="6670D860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/>
            <w:vAlign w:val="center"/>
          </w:tcPr>
          <w:p w14:paraId="1229C713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245" w:type="dxa"/>
            <w:shd w:val="clear" w:color="auto" w:fill="F2F2F2"/>
            <w:vAlign w:val="center"/>
          </w:tcPr>
          <w:p w14:paraId="67C6E277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  <w:tr w:rsidR="00226DAD" w:rsidRPr="00C8092B" w14:paraId="56A943F5" w14:textId="77777777" w:rsidTr="001D0593">
        <w:trPr>
          <w:trHeight w:val="184"/>
        </w:trPr>
        <w:tc>
          <w:tcPr>
            <w:tcW w:w="4441" w:type="dxa"/>
            <w:gridSpan w:val="3"/>
            <w:shd w:val="clear" w:color="auto" w:fill="BFBFBF" w:themeFill="background1" w:themeFillShade="BF"/>
            <w:vAlign w:val="center"/>
          </w:tcPr>
          <w:p w14:paraId="750A7CD9" w14:textId="36007FA2" w:rsidR="00226DAD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484" w:type="dxa"/>
            <w:shd w:val="clear" w:color="auto" w:fill="BFBFBF" w:themeFill="background1" w:themeFillShade="BF"/>
            <w:vAlign w:val="center"/>
          </w:tcPr>
          <w:p w14:paraId="2E649681" w14:textId="7E0F4B81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245" w:type="dxa"/>
            <w:shd w:val="clear" w:color="auto" w:fill="BFBFBF" w:themeFill="background1" w:themeFillShade="BF"/>
            <w:vAlign w:val="center"/>
          </w:tcPr>
          <w:p w14:paraId="63EEAE80" w14:textId="7B90C4B6" w:rsidR="00226DAD" w:rsidRPr="00C8092B" w:rsidRDefault="00226DAD" w:rsidP="00226DA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ING FACTORS</w:t>
            </w:r>
          </w:p>
        </w:tc>
      </w:tr>
      <w:tr w:rsidR="00AA1707" w:rsidRPr="00806638" w14:paraId="138AB40E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36A0F79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5846BFFB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 1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2D3FEA82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08144D67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0DEA2989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6B481A53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4826CCC6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806638" w14:paraId="01C0BFFE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4B2A34A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2D33EEDF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3C5FBDEC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4005E991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3DDE298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0EED0A2D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6AC0EC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806638" w14:paraId="24350D93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auto"/>
            <w:vAlign w:val="center"/>
          </w:tcPr>
          <w:p w14:paraId="5A922DDE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726" w:type="dxa"/>
            <w:shd w:val="clear" w:color="auto" w:fill="auto"/>
            <w:vAlign w:val="center"/>
          </w:tcPr>
          <w:p w14:paraId="34F67924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</w:t>
            </w:r>
            <w:proofErr w:type="spellEnd"/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484" w:type="dxa"/>
            <w:shd w:val="clear" w:color="auto" w:fill="auto"/>
            <w:vAlign w:val="center"/>
          </w:tcPr>
          <w:p w14:paraId="6E921C3D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1:</w:t>
            </w:r>
          </w:p>
          <w:p w14:paraId="765238E8" w14:textId="77777777" w:rsidR="00AA1707" w:rsidRPr="00C8092B" w:rsidRDefault="00AA1707" w:rsidP="00FD3E9D">
            <w:pPr>
              <w:autoSpaceDE/>
              <w:autoSpaceDN/>
              <w:spacing w:after="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proofErr w:type="spellStart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</w:t>
            </w:r>
            <w:proofErr w:type="spellEnd"/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 xml:space="preserve"> 2:</w:t>
            </w:r>
          </w:p>
        </w:tc>
        <w:tc>
          <w:tcPr>
            <w:tcW w:w="6245" w:type="dxa"/>
            <w:shd w:val="clear" w:color="auto" w:fill="auto"/>
            <w:vAlign w:val="center"/>
          </w:tcPr>
          <w:p w14:paraId="4B5E1A16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41B96EE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617A199A" w14:textId="77777777" w:rsidR="00AA1707" w:rsidRPr="00C8092B" w:rsidRDefault="00AA1707" w:rsidP="00FD3E9D">
            <w:pPr>
              <w:spacing w:after="60"/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AA1707" w:rsidRPr="00C8092B" w14:paraId="779EC79C" w14:textId="77777777" w:rsidTr="00FD3E9D">
        <w:trPr>
          <w:trHeight w:val="864"/>
        </w:trPr>
        <w:tc>
          <w:tcPr>
            <w:tcW w:w="715" w:type="dxa"/>
            <w:gridSpan w:val="2"/>
            <w:shd w:val="clear" w:color="auto" w:fill="F2F2F2" w:themeFill="background1" w:themeFillShade="F2"/>
            <w:vAlign w:val="center"/>
          </w:tcPr>
          <w:p w14:paraId="22569812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726" w:type="dxa"/>
            <w:shd w:val="clear" w:color="auto" w:fill="F2F2F2" w:themeFill="background1" w:themeFillShade="F2"/>
            <w:vAlign w:val="center"/>
          </w:tcPr>
          <w:p w14:paraId="6F14B1F1" w14:textId="77777777" w:rsidR="00AA1707" w:rsidRPr="00C8092B" w:rsidRDefault="00AA1707" w:rsidP="00FD3E9D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484" w:type="dxa"/>
            <w:shd w:val="clear" w:color="auto" w:fill="F2F2F2" w:themeFill="background1" w:themeFillShade="F2"/>
            <w:vAlign w:val="center"/>
          </w:tcPr>
          <w:p w14:paraId="07FB6EBA" w14:textId="77777777" w:rsidR="00AA1707" w:rsidRPr="00C8092B" w:rsidRDefault="00AA1707" w:rsidP="00FD3E9D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245" w:type="dxa"/>
            <w:shd w:val="clear" w:color="auto" w:fill="F2F2F2" w:themeFill="background1" w:themeFillShade="F2"/>
            <w:vAlign w:val="center"/>
          </w:tcPr>
          <w:p w14:paraId="53D398EE" w14:textId="77777777" w:rsidR="00AA1707" w:rsidRPr="00C8092B" w:rsidRDefault="00AA1707" w:rsidP="00FD3E9D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</w:p>
        </w:tc>
      </w:tr>
    </w:tbl>
    <w:p w14:paraId="3B54B824" w14:textId="3C10E9F7" w:rsidR="00AA1707" w:rsidRDefault="00AA1707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3726"/>
        <w:gridCol w:w="9729"/>
      </w:tblGrid>
      <w:tr w:rsidR="00B15436" w:rsidRPr="00806638" w14:paraId="1219ADC3" w14:textId="77777777" w:rsidTr="001D0593">
        <w:tc>
          <w:tcPr>
            <w:tcW w:w="4441" w:type="dxa"/>
            <w:gridSpan w:val="2"/>
            <w:shd w:val="clear" w:color="auto" w:fill="767171" w:themeFill="background2" w:themeFillShade="80"/>
            <w:vAlign w:val="center"/>
          </w:tcPr>
          <w:p w14:paraId="5DE15DA7" w14:textId="77777777" w:rsidR="00B15436" w:rsidRPr="00C8092B" w:rsidRDefault="00B15436" w:rsidP="00076F84">
            <w:pPr>
              <w:spacing w:after="0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10</w:t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: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COVID-19 Vaccination</w:t>
            </w:r>
          </w:p>
        </w:tc>
        <w:tc>
          <w:tcPr>
            <w:tcW w:w="9729" w:type="dxa"/>
            <w:shd w:val="clear" w:color="auto" w:fill="auto"/>
            <w:vAlign w:val="center"/>
          </w:tcPr>
          <w:p w14:paraId="29D2ABE8" w14:textId="7F1A66E9" w:rsidR="00B15436" w:rsidRDefault="00577DD2" w:rsidP="00076F84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577DD2">
              <w:rPr>
                <w:rFonts w:ascii="Arial" w:hAnsi="Arial" w:cs="Arial"/>
                <w:b/>
                <w:lang w:val="en-GB"/>
              </w:rPr>
              <w:t xml:space="preserve">Improve the ongoing COVID-19 vaccine roll-out  </w:t>
            </w:r>
          </w:p>
        </w:tc>
      </w:tr>
      <w:tr w:rsidR="00353F0B" w:rsidRPr="00806638" w14:paraId="1022BFAF" w14:textId="77777777" w:rsidTr="005709C5">
        <w:tc>
          <w:tcPr>
            <w:tcW w:w="715" w:type="dxa"/>
            <w:shd w:val="clear" w:color="auto" w:fill="auto"/>
            <w:vAlign w:val="center"/>
          </w:tcPr>
          <w:p w14:paraId="76441AD3" w14:textId="77777777" w:rsidR="00353F0B" w:rsidRPr="00F13A02" w:rsidRDefault="00353F0B" w:rsidP="00353F0B">
            <w:pPr>
              <w:spacing w:after="0"/>
              <w:jc w:val="center"/>
              <w:rPr>
                <w:rFonts w:ascii="Arial" w:eastAsia="Calibri" w:hAnsi="Arial" w:cs="Arial"/>
                <w:bCs/>
                <w:lang w:eastAsia="en-US"/>
              </w:rPr>
            </w:pPr>
            <w:r w:rsidRPr="00F13A02">
              <w:rPr>
                <w:rFonts w:ascii="Arial" w:eastAsia="Calibri" w:hAnsi="Arial" w:cs="Arial"/>
                <w:bCs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3726" w:type="dxa"/>
            <w:shd w:val="clear" w:color="auto" w:fill="auto"/>
          </w:tcPr>
          <w:p w14:paraId="2DC61A5F" w14:textId="02184317" w:rsidR="00353F0B" w:rsidRPr="00353F0B" w:rsidRDefault="009B279A" w:rsidP="00353F0B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353F0B">
              <w:rPr>
                <w:rFonts w:ascii="Calibri" w:eastAsia="Times New Roman" w:hAnsi="Calibri" w:cs="Calibri"/>
                <w:i/>
                <w:iCs/>
                <w:lang w:val="en-US"/>
              </w:rPr>
              <w:t xml:space="preserve">What is the number one thing you would do differently or change </w:t>
            </w:r>
            <w:r w:rsidR="00E47788">
              <w:rPr>
                <w:rFonts w:ascii="Calibri" w:eastAsia="Times New Roman" w:hAnsi="Calibri" w:cs="Calibri"/>
                <w:i/>
                <w:iCs/>
                <w:lang w:val="en-US"/>
              </w:rPr>
              <w:t xml:space="preserve">about the COVID-19 vaccination </w:t>
            </w:r>
            <w:proofErr w:type="spellStart"/>
            <w:r w:rsidR="00E47788">
              <w:rPr>
                <w:rFonts w:ascii="Calibri" w:eastAsia="Times New Roman" w:hAnsi="Calibri" w:cs="Calibri"/>
                <w:i/>
                <w:iCs/>
                <w:lang w:val="en-US"/>
              </w:rPr>
              <w:t>programme</w:t>
            </w:r>
            <w:proofErr w:type="spellEnd"/>
            <w:r w:rsidR="00E47788">
              <w:rPr>
                <w:rFonts w:ascii="Calibri" w:eastAsia="Times New Roman" w:hAnsi="Calibri" w:cs="Calibri"/>
                <w:i/>
                <w:iCs/>
                <w:lang w:val="en-US"/>
              </w:rPr>
              <w:t xml:space="preserve"> </w:t>
            </w:r>
            <w:r w:rsidRPr="00353F0B">
              <w:rPr>
                <w:rFonts w:ascii="Calibri" w:eastAsia="Times New Roman" w:hAnsi="Calibri" w:cs="Calibri"/>
                <w:i/>
                <w:iCs/>
                <w:lang w:val="en-US"/>
              </w:rPr>
              <w:t>going forward?</w:t>
            </w:r>
          </w:p>
        </w:tc>
        <w:tc>
          <w:tcPr>
            <w:tcW w:w="9729" w:type="dxa"/>
            <w:shd w:val="clear" w:color="auto" w:fill="auto"/>
            <w:vAlign w:val="center"/>
          </w:tcPr>
          <w:p w14:paraId="23EE82F5" w14:textId="77777777" w:rsidR="00353F0B" w:rsidRDefault="00353F0B" w:rsidP="00353F0B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353F0B" w:rsidRPr="00806638" w14:paraId="77BB770F" w14:textId="77777777" w:rsidTr="005709C5">
        <w:tc>
          <w:tcPr>
            <w:tcW w:w="715" w:type="dxa"/>
            <w:shd w:val="clear" w:color="auto" w:fill="auto"/>
            <w:vAlign w:val="center"/>
          </w:tcPr>
          <w:p w14:paraId="2020456A" w14:textId="77777777" w:rsidR="00353F0B" w:rsidRPr="00F13A02" w:rsidRDefault="00353F0B" w:rsidP="00353F0B">
            <w:pPr>
              <w:spacing w:after="0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bCs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3726" w:type="dxa"/>
            <w:shd w:val="clear" w:color="auto" w:fill="auto"/>
          </w:tcPr>
          <w:p w14:paraId="1113A6C3" w14:textId="57FE555A" w:rsidR="00353F0B" w:rsidRPr="001D0593" w:rsidRDefault="00353F0B" w:rsidP="00353F0B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i/>
                <w:iCs/>
                <w:sz w:val="22"/>
                <w:szCs w:val="22"/>
                <w:lang w:val="en-GB" w:eastAsia="en-US" w:bidi="ar-SA"/>
              </w:rPr>
            </w:pPr>
            <w:r w:rsidRPr="00353F0B">
              <w:rPr>
                <w:rFonts w:ascii="Calibri" w:eastAsia="Times New Roman" w:hAnsi="Calibri" w:cs="Calibri"/>
                <w:i/>
                <w:iCs/>
                <w:lang w:val="en-US"/>
              </w:rPr>
              <w:t>What best practices can be identified from the country’s implementation of COVID-19 immunizatio</w:t>
            </w:r>
            <w:r w:rsidR="00F2177D">
              <w:rPr>
                <w:rFonts w:ascii="Calibri" w:eastAsia="Times New Roman" w:hAnsi="Calibri" w:cs="Calibri"/>
                <w:i/>
                <w:iCs/>
                <w:lang w:val="en-US"/>
              </w:rPr>
              <w:t>n, and h</w:t>
            </w:r>
            <w:r w:rsidRPr="00353F0B">
              <w:rPr>
                <w:rFonts w:ascii="Calibri" w:eastAsia="Times New Roman" w:hAnsi="Calibri" w:cs="Calibri"/>
                <w:i/>
                <w:iCs/>
                <w:lang w:val="en-US"/>
              </w:rPr>
              <w:t>ow can these be further strengthened and instituted?</w:t>
            </w:r>
          </w:p>
        </w:tc>
        <w:tc>
          <w:tcPr>
            <w:tcW w:w="9729" w:type="dxa"/>
            <w:shd w:val="clear" w:color="auto" w:fill="auto"/>
            <w:vAlign w:val="center"/>
          </w:tcPr>
          <w:p w14:paraId="39F1439B" w14:textId="77777777" w:rsidR="00353F0B" w:rsidRDefault="00353F0B" w:rsidP="00353F0B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353F0B" w:rsidRPr="00806638" w14:paraId="5C622027" w14:textId="77777777" w:rsidTr="005709C5">
        <w:tc>
          <w:tcPr>
            <w:tcW w:w="715" w:type="dxa"/>
            <w:shd w:val="clear" w:color="auto" w:fill="auto"/>
            <w:vAlign w:val="center"/>
          </w:tcPr>
          <w:p w14:paraId="6DD36DE9" w14:textId="77777777" w:rsidR="00353F0B" w:rsidRPr="00F13A02" w:rsidRDefault="00353F0B" w:rsidP="00353F0B">
            <w:pPr>
              <w:spacing w:after="0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bCs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3726" w:type="dxa"/>
            <w:shd w:val="clear" w:color="auto" w:fill="auto"/>
          </w:tcPr>
          <w:p w14:paraId="632C8066" w14:textId="531D4A44" w:rsidR="00353F0B" w:rsidRPr="001D0593" w:rsidRDefault="00353F0B" w:rsidP="00353F0B">
            <w:pPr>
              <w:autoSpaceDE/>
              <w:autoSpaceDN/>
              <w:spacing w:after="60" w:line="259" w:lineRule="auto"/>
              <w:rPr>
                <w:rFonts w:ascii="Arial" w:eastAsia="Calibri" w:hAnsi="Arial" w:cs="Arial"/>
                <w:i/>
                <w:iCs/>
                <w:sz w:val="22"/>
                <w:szCs w:val="22"/>
                <w:lang w:val="en-GB" w:eastAsia="en-US" w:bidi="ar-SA"/>
              </w:rPr>
            </w:pPr>
            <w:r w:rsidRPr="00353F0B">
              <w:rPr>
                <w:rFonts w:ascii="Calibri" w:eastAsia="Times New Roman" w:hAnsi="Calibri" w:cs="Calibri"/>
                <w:i/>
                <w:iCs/>
                <w:lang w:val="en-US"/>
              </w:rPr>
              <w:t>What is the most important piece of advice you would give another country just starting their program</w:t>
            </w:r>
            <w:r w:rsidR="00F2177D">
              <w:rPr>
                <w:rFonts w:ascii="Calibri" w:eastAsia="Times New Roman" w:hAnsi="Calibri" w:cs="Calibri"/>
                <w:i/>
                <w:iCs/>
                <w:lang w:val="en-US"/>
              </w:rPr>
              <w:t>?</w:t>
            </w:r>
          </w:p>
        </w:tc>
        <w:tc>
          <w:tcPr>
            <w:tcW w:w="9729" w:type="dxa"/>
            <w:shd w:val="clear" w:color="auto" w:fill="auto"/>
            <w:vAlign w:val="center"/>
          </w:tcPr>
          <w:p w14:paraId="3D46B387" w14:textId="77777777" w:rsidR="00353F0B" w:rsidRDefault="00353F0B" w:rsidP="00353F0B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</w:tbl>
    <w:p w14:paraId="6FEC78C0" w14:textId="77777777" w:rsidR="00B15436" w:rsidRPr="001D0593" w:rsidRDefault="00B15436">
      <w:pPr>
        <w:autoSpaceDE/>
        <w:autoSpaceDN/>
        <w:spacing w:after="160" w:line="259" w:lineRule="auto"/>
        <w:rPr>
          <w:lang w:val="en-GB"/>
        </w:rPr>
      </w:pPr>
    </w:p>
    <w:tbl>
      <w:tblPr>
        <w:tblW w:w="14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264"/>
        <w:gridCol w:w="2304"/>
        <w:gridCol w:w="2338"/>
        <w:gridCol w:w="1858"/>
        <w:gridCol w:w="2211"/>
        <w:gridCol w:w="2865"/>
      </w:tblGrid>
      <w:tr w:rsidR="00E330A5" w:rsidRPr="00C8092B" w14:paraId="402E8C20" w14:textId="77777777" w:rsidTr="001D0593">
        <w:trPr>
          <w:trHeight w:val="1134"/>
        </w:trPr>
        <w:tc>
          <w:tcPr>
            <w:tcW w:w="2700" w:type="dxa"/>
            <w:gridSpan w:val="2"/>
            <w:shd w:val="clear" w:color="auto" w:fill="767171" w:themeFill="background2" w:themeFillShade="80"/>
            <w:vAlign w:val="center"/>
          </w:tcPr>
          <w:p w14:paraId="0B504D26" w14:textId="1CA86393" w:rsidR="007302AB" w:rsidRPr="00C8092B" w:rsidRDefault="00E330A5" w:rsidP="007302A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RIORITIZED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br/>
            </w:r>
            <w:r w:rsidR="007302AB"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 xml:space="preserve"> ACTIONS</w:t>
            </w:r>
          </w:p>
        </w:tc>
        <w:tc>
          <w:tcPr>
            <w:tcW w:w="2304" w:type="dxa"/>
            <w:shd w:val="clear" w:color="auto" w:fill="767171" w:themeFill="background2" w:themeFillShade="80"/>
            <w:vAlign w:val="center"/>
          </w:tcPr>
          <w:p w14:paraId="22AC512C" w14:textId="64B05C51" w:rsidR="007302AB" w:rsidRPr="001D0593" w:rsidRDefault="007302AB" w:rsidP="007302A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TIMELINE &amp; </w:t>
            </w: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DESIRED 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DATE FOR COMPLETION</w:t>
            </w:r>
          </w:p>
        </w:tc>
        <w:tc>
          <w:tcPr>
            <w:tcW w:w="2338" w:type="dxa"/>
            <w:shd w:val="clear" w:color="auto" w:fill="767171" w:themeFill="background2" w:themeFillShade="80"/>
            <w:vAlign w:val="center"/>
          </w:tcPr>
          <w:p w14:paraId="47B2B876" w14:textId="0A1ADED6" w:rsidR="007302AB" w:rsidRPr="00C8092B" w:rsidRDefault="007302AB" w:rsidP="007302A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SPONSIBLE FOCAL POINT</w:t>
            </w:r>
          </w:p>
        </w:tc>
        <w:tc>
          <w:tcPr>
            <w:tcW w:w="1858" w:type="dxa"/>
            <w:shd w:val="clear" w:color="auto" w:fill="767171" w:themeFill="background2" w:themeFillShade="80"/>
            <w:vAlign w:val="center"/>
          </w:tcPr>
          <w:p w14:paraId="3436B958" w14:textId="6CD90235" w:rsidR="007302AB" w:rsidRPr="00C8092B" w:rsidRDefault="007302AB" w:rsidP="007302AB">
            <w:pPr>
              <w:autoSpaceDE/>
              <w:autoSpaceDN/>
              <w:spacing w:after="160" w:line="259" w:lineRule="auto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ESTIMATED BUDGET AND FINANCIAL SOURCE</w:t>
            </w:r>
          </w:p>
        </w:tc>
        <w:tc>
          <w:tcPr>
            <w:tcW w:w="2211" w:type="dxa"/>
            <w:shd w:val="clear" w:color="auto" w:fill="767171" w:themeFill="background2" w:themeFillShade="80"/>
            <w:vAlign w:val="center"/>
          </w:tcPr>
          <w:p w14:paraId="2E5B588A" w14:textId="21D6458B" w:rsidR="007302AB" w:rsidRPr="00C8092B" w:rsidRDefault="007302AB" w:rsidP="007302A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QUIRED SUPPORT</w:t>
            </w:r>
          </w:p>
        </w:tc>
        <w:tc>
          <w:tcPr>
            <w:tcW w:w="2865" w:type="dxa"/>
            <w:shd w:val="clear" w:color="auto" w:fill="767171" w:themeFill="background2" w:themeFillShade="80"/>
            <w:vAlign w:val="center"/>
          </w:tcPr>
          <w:p w14:paraId="0DF30C61" w14:textId="2C600198" w:rsidR="007302AB" w:rsidRPr="00C8092B" w:rsidRDefault="007302AB" w:rsidP="007302A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INDICATORS</w:t>
            </w:r>
          </w:p>
        </w:tc>
      </w:tr>
      <w:tr w:rsidR="007302AB" w:rsidRPr="00C8092B" w14:paraId="23EEB0EE" w14:textId="77777777" w:rsidTr="007F373B">
        <w:trPr>
          <w:trHeight w:val="290"/>
        </w:trPr>
        <w:tc>
          <w:tcPr>
            <w:tcW w:w="14276" w:type="dxa"/>
            <w:gridSpan w:val="7"/>
          </w:tcPr>
          <w:p w14:paraId="5F42E241" w14:textId="5F29640C" w:rsidR="007302AB" w:rsidRPr="00957FF8" w:rsidRDefault="007302AB" w:rsidP="00957FF8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Arial" w:eastAsia="Calibri" w:hAnsi="Arial" w:cs="Arial"/>
                <w:lang w:eastAsia="en-US"/>
              </w:rPr>
            </w:pPr>
            <w:r w:rsidRPr="00957FF8">
              <w:rPr>
                <w:rFonts w:ascii="Arial" w:eastAsia="Calibri" w:hAnsi="Arial" w:cs="Arial"/>
                <w:lang w:eastAsia="en-US"/>
              </w:rPr>
              <w:t>For immediate implementation:</w:t>
            </w:r>
          </w:p>
        </w:tc>
      </w:tr>
      <w:tr w:rsidR="007302AB" w:rsidRPr="008268E6" w14:paraId="17E2199C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AC17006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bookmarkStart w:id="1" w:name="_Hlk39662531"/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61E2D386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55D9B237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1B96CF76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47C7D9AF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03A18F6D" w14:textId="03935F9E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68080CDB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58A46716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25B32D65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65E131DD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0B42D1A4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0DC20E65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1D7138B4" w14:textId="78311365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1B9906BE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59A294FC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29659902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39ABA22A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08790731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25D85000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2615A5CA" w14:textId="4A9A8B21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2785F8B2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0FEA33C2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1F2DD2AD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57D8B50B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2FA6525F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1AB2C528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79E47E0D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57423D50" w14:textId="0E29EFE3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2336FF3B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10978899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1FE2E14A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5DE998F7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659E27B3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6EECD4C3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7F65F469" w14:textId="5D93172C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055E600D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0D83F406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22BACE6C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738DB915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1F024F25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00899914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6A3034D" w14:textId="14544938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26C2780B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42DC4AB8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317ABD1A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07548A2A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514521DB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6430BC07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58538FFB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CAA40D8" w14:textId="4F8FBD0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6A867250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29912627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4E0F3CEC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39A102AD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70F071A0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5D8386A8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5343EB9A" w14:textId="37FC1A23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6FB2631C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02FB2697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5D261FF3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1AA491C2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36788935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758BCF70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493485E7" w14:textId="1D8795D5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7F01CBFA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42C3A1E2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6C26262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60292CB0" w14:textId="75670636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26A44F1B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087B7942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01B8DE07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2219DB36" w14:textId="6352FCCB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632CA505" w14:textId="2E1CCE0F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31263174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5619D901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38A6D98D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73F4B60F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4208E3C9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7A446D2A" w14:textId="2CA49C32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0DF9545D" w14:textId="3A12B206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C8092B" w14:paraId="254862F2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302A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472B189C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5B5BF37C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7198BB94" w14:textId="77777777" w:rsidR="007302AB" w:rsidRPr="00C8092B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1858" w:type="dxa"/>
            <w:vMerge/>
          </w:tcPr>
          <w:p w14:paraId="20C339D9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84494F1" w14:textId="7A1F606D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0B610D50" w14:textId="401672F2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302AB" w:rsidRPr="000635A9" w14:paraId="0263FDA4" w14:textId="77777777" w:rsidTr="00E53119">
        <w:trPr>
          <w:trHeight w:val="290"/>
        </w:trPr>
        <w:tc>
          <w:tcPr>
            <w:tcW w:w="14276" w:type="dxa"/>
            <w:gridSpan w:val="7"/>
          </w:tcPr>
          <w:p w14:paraId="4E1E7B10" w14:textId="71F746CF" w:rsidR="007302AB" w:rsidRPr="007A3007" w:rsidRDefault="007302AB" w:rsidP="00957FF8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mid to long</w:t>
            </w:r>
            <w:r>
              <w:rPr>
                <w:rFonts w:ascii="Arial" w:eastAsia="Calibri" w:hAnsi="Arial" w:cs="Arial"/>
                <w:lang w:eastAsia="en-US"/>
              </w:rPr>
              <w:t>-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erm </w:t>
            </w:r>
            <w:r>
              <w:rPr>
                <w:rFonts w:ascii="Arial" w:eastAsia="Calibri" w:hAnsi="Arial" w:cs="Arial"/>
                <w:lang w:eastAsia="en-US"/>
              </w:rPr>
              <w:t xml:space="preserve">implementation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o improve </w:t>
            </w:r>
            <w:r>
              <w:rPr>
                <w:rFonts w:ascii="Arial" w:eastAsia="Calibri" w:hAnsi="Arial" w:cs="Arial"/>
                <w:lang w:eastAsia="en-US"/>
              </w:rPr>
              <w:t xml:space="preserve">the ongoing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response </w:t>
            </w:r>
            <w:r>
              <w:rPr>
                <w:rFonts w:ascii="Arial" w:eastAsia="Calibri" w:hAnsi="Arial" w:cs="Arial"/>
                <w:lang w:eastAsia="en-US"/>
              </w:rPr>
              <w:t>to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 COVID-19 outbreak</w:t>
            </w:r>
            <w:r>
              <w:rPr>
                <w:rFonts w:ascii="Arial" w:eastAsia="Calibri" w:hAnsi="Arial" w:cs="Arial"/>
                <w:lang w:eastAsia="en-US"/>
              </w:rPr>
              <w:t xml:space="preserve"> (including for next waves)</w:t>
            </w:r>
            <w:r w:rsidRPr="007A3007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302AB" w:rsidRPr="007A3007" w14:paraId="207358F7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0E4B0828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1.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74E8FD68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294E6416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3F6269A6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3421B85B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2DC62290" w14:textId="53711439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519A1DBA" w14:textId="3270D5C8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1E80ACAB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3A01A1A3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6BA2B717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5C56D52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28B0BFEE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2D50D6D" w14:textId="59CD011E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0A3B42DC" w14:textId="550819DD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73E74814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70BAD75A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4AE48A43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3C98FBD7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454A232F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2082CD3B" w14:textId="16EE0BDF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5402363B" w14:textId="47DDBC04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3BAF4838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6F849A01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2.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0951115A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061358D4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2F437A29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21939CCB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4D21851D" w14:textId="3C584674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315241B3" w14:textId="071F0C24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6CF14383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63071868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224042E5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1653215D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299200AD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4FB252CB" w14:textId="744581D0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0E339BEB" w14:textId="4D8DB054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45CA43B2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6E528939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6F672EF0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6480A84B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6405C710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5886B6B" w14:textId="30811B6C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36C52FDF" w14:textId="6BB262E2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bookmarkEnd w:id="1"/>
      <w:tr w:rsidR="007302AB" w:rsidRPr="007A3007" w14:paraId="442F0C05" w14:textId="77777777" w:rsidTr="007302AB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D151066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3.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591A19B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59587AFC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3272EDAA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164A6286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622280B9" w14:textId="6A172DF1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6E58151E" w14:textId="23D29ECA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14C42BCE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1C170BE6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3B3040F6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4538DF0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1BE3C3A3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6F6F81C7" w14:textId="64FEBE9F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31D007B3" w14:textId="02897C3A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26AA040F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2B7CB7C9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6AA3524A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1698CA89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3D30EE64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1220E40" w14:textId="47A91900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7E9EA196" w14:textId="19ECEBE2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3E1C7785" w14:textId="77777777" w:rsidTr="007302AB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7C5EB9A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…</w:t>
            </w:r>
          </w:p>
        </w:tc>
        <w:tc>
          <w:tcPr>
            <w:tcW w:w="2264" w:type="dxa"/>
            <w:vMerge w:val="restart"/>
            <w:shd w:val="clear" w:color="auto" w:fill="auto"/>
            <w:vAlign w:val="center"/>
          </w:tcPr>
          <w:p w14:paraId="4B2CCBF3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 w:val="restart"/>
            <w:shd w:val="clear" w:color="auto" w:fill="auto"/>
            <w:vAlign w:val="center"/>
          </w:tcPr>
          <w:p w14:paraId="10991986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 w:val="restart"/>
            <w:shd w:val="clear" w:color="auto" w:fill="auto"/>
            <w:vAlign w:val="center"/>
          </w:tcPr>
          <w:p w14:paraId="5C74E0E7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 w:val="restart"/>
          </w:tcPr>
          <w:p w14:paraId="0BFAC104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0AE4D2BE" w14:textId="1E24FC96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077567D1" w14:textId="77777777" w:rsidR="007302AB" w:rsidRPr="00EB05D0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302AB" w:rsidRPr="007A3007" w14:paraId="22D32E55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651F245B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76C2A8DF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24D56FD8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32E7FF0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2B307CA0" w14:textId="10CA1082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7E29C0B7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tr w:rsidR="007302AB" w:rsidRPr="007A3007" w14:paraId="2CFD5519" w14:textId="77777777" w:rsidTr="007302AB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4" w:type="dxa"/>
            <w:vMerge/>
            <w:shd w:val="clear" w:color="auto" w:fill="auto"/>
            <w:vAlign w:val="center"/>
          </w:tcPr>
          <w:p w14:paraId="5140CEBE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04" w:type="dxa"/>
            <w:vMerge/>
            <w:shd w:val="clear" w:color="auto" w:fill="auto"/>
            <w:vAlign w:val="center"/>
          </w:tcPr>
          <w:p w14:paraId="3E48215F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338" w:type="dxa"/>
            <w:vMerge/>
            <w:shd w:val="clear" w:color="auto" w:fill="auto"/>
            <w:vAlign w:val="center"/>
          </w:tcPr>
          <w:p w14:paraId="703504E3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858" w:type="dxa"/>
            <w:vMerge/>
          </w:tcPr>
          <w:p w14:paraId="32390921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11" w:type="dxa"/>
            <w:shd w:val="clear" w:color="auto" w:fill="auto"/>
            <w:vAlign w:val="center"/>
          </w:tcPr>
          <w:p w14:paraId="3D096E54" w14:textId="7F3F15EC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2DDA5BB7" w14:textId="77777777" w:rsidR="007302AB" w:rsidRPr="007A3007" w:rsidRDefault="007302A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bookmarkEnd w:id="0"/>
    </w:tbl>
    <w:p w14:paraId="1975DF1C" w14:textId="02826CAA" w:rsidR="00836F6B" w:rsidRDefault="00836F6B" w:rsidP="004F31CF">
      <w:pPr>
        <w:rPr>
          <w:rFonts w:ascii="Arial" w:hAnsi="Arial" w:cs="Arial"/>
          <w:lang w:val="en-US"/>
        </w:rPr>
      </w:pPr>
    </w:p>
    <w:p w14:paraId="608F693B" w14:textId="78C4F478" w:rsidR="00727DE5" w:rsidRDefault="00727DE5" w:rsidP="004F31CF">
      <w:pPr>
        <w:rPr>
          <w:rFonts w:ascii="Arial" w:hAnsi="Arial" w:cs="Arial"/>
          <w:lang w:val="en-US"/>
        </w:rPr>
      </w:pPr>
    </w:p>
    <w:p w14:paraId="36E38FFD" w14:textId="5317A211" w:rsidR="00727DE5" w:rsidRDefault="00727DE5" w:rsidP="004F31CF">
      <w:pPr>
        <w:rPr>
          <w:rFonts w:ascii="Arial" w:hAnsi="Arial" w:cs="Arial"/>
          <w:lang w:val="en-US"/>
        </w:rPr>
      </w:pPr>
    </w:p>
    <w:p w14:paraId="4CB1591E" w14:textId="4AB49FCD" w:rsidR="00727DE5" w:rsidRDefault="00727DE5" w:rsidP="004F31CF">
      <w:pPr>
        <w:rPr>
          <w:rFonts w:ascii="Arial" w:hAnsi="Arial" w:cs="Arial"/>
          <w:lang w:val="en-US"/>
        </w:rPr>
      </w:pPr>
    </w:p>
    <w:p w14:paraId="0E635564" w14:textId="13CF8F9C" w:rsidR="00727DE5" w:rsidRDefault="00727DE5" w:rsidP="004F31CF">
      <w:pPr>
        <w:rPr>
          <w:rFonts w:ascii="Arial" w:hAnsi="Arial" w:cs="Arial"/>
          <w:lang w:val="en-US"/>
        </w:rPr>
      </w:pPr>
    </w:p>
    <w:p w14:paraId="1CC50294" w14:textId="77777777" w:rsidR="00727DE5" w:rsidRDefault="00727DE5" w:rsidP="004F31CF">
      <w:pPr>
        <w:rPr>
          <w:rFonts w:ascii="Arial" w:hAnsi="Arial" w:cs="Arial"/>
          <w:lang w:val="en-US"/>
        </w:rPr>
      </w:pPr>
    </w:p>
    <w:p w14:paraId="4EE1775B" w14:textId="3AACC6BC" w:rsidR="00727DE5" w:rsidRDefault="00727DE5" w:rsidP="004F31CF">
      <w:pPr>
        <w:rPr>
          <w:rFonts w:ascii="Arial" w:hAnsi="Arial" w:cs="Arial"/>
          <w:lang w:val="en-US"/>
        </w:rPr>
      </w:pPr>
    </w:p>
    <w:p w14:paraId="6845A4CF" w14:textId="77777777" w:rsidR="00727DE5" w:rsidRPr="00262604" w:rsidRDefault="00727DE5" w:rsidP="00727DE5">
      <w:pPr>
        <w:spacing w:line="240" w:lineRule="auto"/>
        <w:jc w:val="both"/>
        <w:rPr>
          <w:rFonts w:cs="Times New Roman"/>
          <w:sz w:val="22"/>
          <w:szCs w:val="22"/>
          <w:lang w:val="en-GB"/>
        </w:rPr>
      </w:pPr>
      <w:bookmarkStart w:id="2" w:name="_Hlk41411087"/>
      <w:r w:rsidRPr="00262604">
        <w:rPr>
          <w:rFonts w:cs="Times New Roman"/>
          <w:b/>
          <w:sz w:val="22"/>
          <w:szCs w:val="22"/>
          <w:lang w:val="en-GB"/>
        </w:rPr>
        <w:t xml:space="preserve">© </w:t>
      </w:r>
      <w:r w:rsidRPr="00262604">
        <w:rPr>
          <w:rFonts w:cs="Times New Roman"/>
          <w:sz w:val="22"/>
          <w:szCs w:val="22"/>
          <w:lang w:val="en-GB"/>
        </w:rPr>
        <w:t>World Health Organization 202</w:t>
      </w:r>
      <w:r>
        <w:rPr>
          <w:rFonts w:cs="Times New Roman"/>
          <w:sz w:val="22"/>
          <w:szCs w:val="22"/>
          <w:lang w:val="en-GB"/>
        </w:rPr>
        <w:t>1</w:t>
      </w:r>
      <w:r w:rsidRPr="00262604">
        <w:rPr>
          <w:rFonts w:cs="Times New Roman"/>
          <w:sz w:val="22"/>
          <w:szCs w:val="22"/>
          <w:lang w:val="en-GB"/>
        </w:rPr>
        <w:t xml:space="preserve">. Some rights reserved. This work is available under the </w:t>
      </w:r>
      <w:hyperlink r:id="rId12" w:history="1">
        <w:r w:rsidRPr="00262604">
          <w:rPr>
            <w:rStyle w:val="Hyperlink"/>
            <w:rFonts w:cs="Times New Roman"/>
            <w:sz w:val="22"/>
            <w:szCs w:val="22"/>
            <w:lang w:val="en-GB"/>
          </w:rPr>
          <w:t>CC BY-NC-SA 3.0 IGO</w:t>
        </w:r>
      </w:hyperlink>
      <w:r w:rsidRPr="00262604">
        <w:rPr>
          <w:rFonts w:cs="Times New Roman"/>
          <w:sz w:val="22"/>
          <w:szCs w:val="22"/>
          <w:lang w:val="en-GB"/>
        </w:rPr>
        <w:t xml:space="preserve"> licence.</w:t>
      </w:r>
    </w:p>
    <w:bookmarkEnd w:id="2"/>
    <w:p w14:paraId="257A8E89" w14:textId="1CB262BB" w:rsidR="00727DE5" w:rsidRPr="00262604" w:rsidRDefault="00727DE5" w:rsidP="00727DE5">
      <w:pPr>
        <w:rPr>
          <w:color w:val="0000FF"/>
          <w:sz w:val="22"/>
          <w:szCs w:val="22"/>
          <w:lang w:val="en-GB"/>
        </w:rPr>
      </w:pPr>
      <w:r w:rsidRPr="00262604">
        <w:rPr>
          <w:sz w:val="22"/>
          <w:szCs w:val="22"/>
          <w:lang w:val="en-GB"/>
        </w:rPr>
        <w:t xml:space="preserve">WHO reference </w:t>
      </w:r>
      <w:proofErr w:type="gramStart"/>
      <w:r w:rsidRPr="00262604">
        <w:rPr>
          <w:sz w:val="22"/>
          <w:szCs w:val="22"/>
          <w:lang w:val="en-GB"/>
        </w:rPr>
        <w:t>number :</w:t>
      </w:r>
      <w:proofErr w:type="gramEnd"/>
      <w:r w:rsidRPr="00262604">
        <w:rPr>
          <w:sz w:val="22"/>
          <w:szCs w:val="22"/>
          <w:lang w:val="en-GB"/>
        </w:rPr>
        <w:t xml:space="preserve"> </w:t>
      </w:r>
      <w:r w:rsidRPr="00262604">
        <w:rPr>
          <w:color w:val="0000FF"/>
          <w:sz w:val="22"/>
          <w:szCs w:val="22"/>
          <w:lang w:val="en-GB"/>
        </w:rPr>
        <w:t>WHO/2019-nCoV/Country_IAR/templates/note_taking/</w:t>
      </w:r>
      <w:r>
        <w:rPr>
          <w:color w:val="0000FF"/>
          <w:sz w:val="22"/>
          <w:szCs w:val="22"/>
          <w:lang w:val="en-GB"/>
        </w:rPr>
        <w:t>vaccination/</w:t>
      </w:r>
      <w:r w:rsidRPr="00262604">
        <w:rPr>
          <w:color w:val="0000FF"/>
          <w:sz w:val="22"/>
          <w:szCs w:val="22"/>
          <w:lang w:val="en-GB"/>
        </w:rPr>
        <w:t>202</w:t>
      </w:r>
      <w:r>
        <w:rPr>
          <w:color w:val="0000FF"/>
          <w:sz w:val="22"/>
          <w:szCs w:val="22"/>
          <w:lang w:val="en-GB"/>
        </w:rPr>
        <w:t>1</w:t>
      </w:r>
      <w:r w:rsidRPr="00262604">
        <w:rPr>
          <w:color w:val="0000FF"/>
          <w:sz w:val="22"/>
          <w:szCs w:val="22"/>
          <w:lang w:val="en-GB"/>
        </w:rPr>
        <w:t>.1</w:t>
      </w:r>
    </w:p>
    <w:sectPr w:rsidR="00727DE5" w:rsidRPr="00262604" w:rsidSect="00D8027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38E02" w14:textId="77777777" w:rsidR="00724BC8" w:rsidRDefault="00724BC8" w:rsidP="00BD01B6">
      <w:pPr>
        <w:spacing w:after="0" w:line="240" w:lineRule="auto"/>
      </w:pPr>
      <w:r>
        <w:separator/>
      </w:r>
    </w:p>
  </w:endnote>
  <w:endnote w:type="continuationSeparator" w:id="0">
    <w:p w14:paraId="78ECD5A9" w14:textId="77777777" w:rsidR="00724BC8" w:rsidRDefault="00724BC8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9BF19" w14:textId="77777777" w:rsidR="00347617" w:rsidRDefault="00347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62FCB" w14:textId="77777777" w:rsidR="00347617" w:rsidRDefault="003476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606EB" w14:textId="77777777" w:rsidR="00347617" w:rsidRDefault="00347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BCEE7" w14:textId="77777777" w:rsidR="00724BC8" w:rsidRDefault="00724BC8" w:rsidP="00BD01B6">
      <w:pPr>
        <w:spacing w:after="0" w:line="240" w:lineRule="auto"/>
      </w:pPr>
      <w:r>
        <w:separator/>
      </w:r>
    </w:p>
  </w:footnote>
  <w:footnote w:type="continuationSeparator" w:id="0">
    <w:p w14:paraId="070CFA02" w14:textId="77777777" w:rsidR="00724BC8" w:rsidRDefault="00724BC8" w:rsidP="00BD0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9C6D8" w14:textId="77777777" w:rsidR="00347617" w:rsidRDefault="003476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526066"/>
      <w:docPartObj>
        <w:docPartGallery w:val="Watermarks"/>
        <w:docPartUnique/>
      </w:docPartObj>
    </w:sdtPr>
    <w:sdtEndPr/>
    <w:sdtContent>
      <w:p w14:paraId="522360B8" w14:textId="5BEC2576" w:rsidR="00347617" w:rsidRDefault="00724BC8">
        <w:pPr>
          <w:pStyle w:val="Header"/>
        </w:pPr>
        <w:r>
          <w:rPr>
            <w:noProof/>
          </w:rPr>
          <w:pict w14:anchorId="2F29C30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EE1F" w14:textId="77777777" w:rsidR="00347617" w:rsidRDefault="00347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5DC"/>
    <w:multiLevelType w:val="hybridMultilevel"/>
    <w:tmpl w:val="4E4E6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2E82944"/>
    <w:multiLevelType w:val="hybridMultilevel"/>
    <w:tmpl w:val="16BED9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8D6CD1"/>
    <w:multiLevelType w:val="hybridMultilevel"/>
    <w:tmpl w:val="F43E8D9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7"/>
  </w:num>
  <w:num w:numId="5">
    <w:abstractNumId w:val="1"/>
  </w:num>
  <w:num w:numId="6">
    <w:abstractNumId w:val="9"/>
  </w:num>
  <w:num w:numId="7">
    <w:abstractNumId w:val="10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jA2MLIwMrE0MrZQ0lEKTi0uzszPAykwNKkFACERMF4tAAAA"/>
  </w:docVars>
  <w:rsids>
    <w:rsidRoot w:val="00EA3E53"/>
    <w:rsid w:val="00005D3A"/>
    <w:rsid w:val="00015B84"/>
    <w:rsid w:val="000219D7"/>
    <w:rsid w:val="000244D9"/>
    <w:rsid w:val="00037744"/>
    <w:rsid w:val="00056B38"/>
    <w:rsid w:val="000635A9"/>
    <w:rsid w:val="000A47D4"/>
    <w:rsid w:val="000B4B37"/>
    <w:rsid w:val="000D568B"/>
    <w:rsid w:val="000E2754"/>
    <w:rsid w:val="00117731"/>
    <w:rsid w:val="0014221B"/>
    <w:rsid w:val="00167BCF"/>
    <w:rsid w:val="0018426C"/>
    <w:rsid w:val="00192AF3"/>
    <w:rsid w:val="001B4830"/>
    <w:rsid w:val="001C3422"/>
    <w:rsid w:val="001D0593"/>
    <w:rsid w:val="001D2BB6"/>
    <w:rsid w:val="001E01DE"/>
    <w:rsid w:val="001F21DA"/>
    <w:rsid w:val="00204817"/>
    <w:rsid w:val="00221B37"/>
    <w:rsid w:val="00226DAD"/>
    <w:rsid w:val="002B734E"/>
    <w:rsid w:val="002C4E3D"/>
    <w:rsid w:val="002D053D"/>
    <w:rsid w:val="002D3464"/>
    <w:rsid w:val="00315252"/>
    <w:rsid w:val="00315A80"/>
    <w:rsid w:val="00317D6E"/>
    <w:rsid w:val="00326BEE"/>
    <w:rsid w:val="00347617"/>
    <w:rsid w:val="00347728"/>
    <w:rsid w:val="00353F0B"/>
    <w:rsid w:val="00366B38"/>
    <w:rsid w:val="0038089D"/>
    <w:rsid w:val="003F0026"/>
    <w:rsid w:val="003F5171"/>
    <w:rsid w:val="00411D8B"/>
    <w:rsid w:val="00412C64"/>
    <w:rsid w:val="0045727D"/>
    <w:rsid w:val="004937DB"/>
    <w:rsid w:val="00494567"/>
    <w:rsid w:val="004D1334"/>
    <w:rsid w:val="004F31CF"/>
    <w:rsid w:val="005250F7"/>
    <w:rsid w:val="00551FEE"/>
    <w:rsid w:val="00577DD2"/>
    <w:rsid w:val="005948D5"/>
    <w:rsid w:val="005A2CCC"/>
    <w:rsid w:val="005B45A0"/>
    <w:rsid w:val="005E10A6"/>
    <w:rsid w:val="00630E49"/>
    <w:rsid w:val="006333F8"/>
    <w:rsid w:val="00647F24"/>
    <w:rsid w:val="006A5714"/>
    <w:rsid w:val="006E26EE"/>
    <w:rsid w:val="006E6CE7"/>
    <w:rsid w:val="006F392B"/>
    <w:rsid w:val="00702A4C"/>
    <w:rsid w:val="00724BC8"/>
    <w:rsid w:val="00724C60"/>
    <w:rsid w:val="00727DE5"/>
    <w:rsid w:val="007302AB"/>
    <w:rsid w:val="007A3007"/>
    <w:rsid w:val="007B513A"/>
    <w:rsid w:val="007B66F6"/>
    <w:rsid w:val="007B6DB8"/>
    <w:rsid w:val="00806638"/>
    <w:rsid w:val="008234EF"/>
    <w:rsid w:val="008268E6"/>
    <w:rsid w:val="00836F6B"/>
    <w:rsid w:val="0085634C"/>
    <w:rsid w:val="00887ABA"/>
    <w:rsid w:val="008978F0"/>
    <w:rsid w:val="008A0646"/>
    <w:rsid w:val="008D497D"/>
    <w:rsid w:val="00903A0A"/>
    <w:rsid w:val="00906EAD"/>
    <w:rsid w:val="009070F9"/>
    <w:rsid w:val="00932DD0"/>
    <w:rsid w:val="00947DEA"/>
    <w:rsid w:val="00957FF8"/>
    <w:rsid w:val="00977012"/>
    <w:rsid w:val="009B279A"/>
    <w:rsid w:val="00A126EA"/>
    <w:rsid w:val="00A147A8"/>
    <w:rsid w:val="00A16E67"/>
    <w:rsid w:val="00A51224"/>
    <w:rsid w:val="00A757C9"/>
    <w:rsid w:val="00AA1707"/>
    <w:rsid w:val="00AE1789"/>
    <w:rsid w:val="00AF121E"/>
    <w:rsid w:val="00AF7E09"/>
    <w:rsid w:val="00B15436"/>
    <w:rsid w:val="00B2683D"/>
    <w:rsid w:val="00B26EE7"/>
    <w:rsid w:val="00B40CF1"/>
    <w:rsid w:val="00B51FD7"/>
    <w:rsid w:val="00B63355"/>
    <w:rsid w:val="00BB5847"/>
    <w:rsid w:val="00BD01B6"/>
    <w:rsid w:val="00C02B98"/>
    <w:rsid w:val="00C14878"/>
    <w:rsid w:val="00C27638"/>
    <w:rsid w:val="00C4576B"/>
    <w:rsid w:val="00C8092B"/>
    <w:rsid w:val="00C956E8"/>
    <w:rsid w:val="00CC0CE1"/>
    <w:rsid w:val="00CC31E7"/>
    <w:rsid w:val="00CE3C1A"/>
    <w:rsid w:val="00D10CAA"/>
    <w:rsid w:val="00D8027E"/>
    <w:rsid w:val="00DA48FF"/>
    <w:rsid w:val="00DC3889"/>
    <w:rsid w:val="00DD323F"/>
    <w:rsid w:val="00E27231"/>
    <w:rsid w:val="00E330A5"/>
    <w:rsid w:val="00E47788"/>
    <w:rsid w:val="00E71D09"/>
    <w:rsid w:val="00E83188"/>
    <w:rsid w:val="00E8716D"/>
    <w:rsid w:val="00EA3E53"/>
    <w:rsid w:val="00EB05D0"/>
    <w:rsid w:val="00EC3496"/>
    <w:rsid w:val="00ED761C"/>
    <w:rsid w:val="00F13A02"/>
    <w:rsid w:val="00F2177D"/>
    <w:rsid w:val="00F45EFC"/>
    <w:rsid w:val="00F80A56"/>
    <w:rsid w:val="00FB6482"/>
    <w:rsid w:val="00FC1442"/>
    <w:rsid w:val="00FC6BBE"/>
    <w:rsid w:val="00FD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E7D32F5"/>
  <w15:chartTrackingRefBased/>
  <w15:docId w15:val="{98A0AB91-D1D0-45B0-A6F6-B9F7617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table" w:styleId="TableGrid">
    <w:name w:val="Table Grid"/>
    <w:basedOn w:val="TableNormal"/>
    <w:uiPriority w:val="59"/>
    <w:unhideWhenUsed/>
    <w:rsid w:val="001D0593"/>
    <w:pPr>
      <w:spacing w:after="0" w:line="240" w:lineRule="auto"/>
    </w:pPr>
    <w:rPr>
      <w:rFonts w:ascii="Calibri" w:eastAsia="SimSun" w:hAnsi="Calibri" w:cs="Calibri"/>
      <w:color w:val="00000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937DB"/>
    <w:pPr>
      <w:spacing w:after="0" w:line="240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character" w:styleId="Hyperlink">
    <w:name w:val="Hyperlink"/>
    <w:basedOn w:val="DefaultParagraphFont"/>
    <w:uiPriority w:val="99"/>
    <w:unhideWhenUsed/>
    <w:rsid w:val="00727D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-nc-sa/3.0/ig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158F5-A4D6-4EC7-B2F6-B228C66BB1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38398A-30E5-4083-AB1A-DAECEBB1A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1EC00-F40D-44A7-A1DE-5561909B29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9BD3A3-5B38-4954-A66B-F3452CE2C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200</Words>
  <Characters>6915</Characters>
  <Application>Microsoft Office Word</Application>
  <DocSecurity>0</DocSecurity>
  <Lines>144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YVT</cp:lastModifiedBy>
  <cp:revision>2</cp:revision>
  <dcterms:created xsi:type="dcterms:W3CDTF">2021-04-27T09:20:00Z</dcterms:created>
  <dcterms:modified xsi:type="dcterms:W3CDTF">2021-04-27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1-03-11T18:29:56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c9d9cb1e-62a1-4946-ad63-4b44e7b43390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4B8C5FCD04D76B4F9E83E1FFDAAD0434</vt:lpwstr>
  </property>
</Properties>
</file>